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2AA16" w14:textId="77777777" w:rsidR="0074696E" w:rsidRPr="004C6EEE" w:rsidRDefault="00E325A7" w:rsidP="00EC40D5">
      <w:pPr>
        <w:pStyle w:val="Sectionbreakfirstpage"/>
      </w:pPr>
      <w:bookmarkStart w:id="0" w:name="_Hlk117243674"/>
      <w:bookmarkStart w:id="1" w:name="_GoBack"/>
      <w:bookmarkEnd w:id="0"/>
      <w:bookmarkEnd w:id="1"/>
      <w:r>
        <w:rPr>
          <w:lang w:val="en-US" w:eastAsia="zh-CN"/>
        </w:rPr>
        <w:drawing>
          <wp:anchor distT="0" distB="0" distL="114300" distR="114300" simplePos="0" relativeHeight="251658240" behindDoc="1" locked="1" layoutInCell="1" allowOverlap="1" wp14:anchorId="0AD350B4" wp14:editId="67CBB00D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245577" name="Picture 9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3EB82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default" r:id="rId9"/>
          <w:footerReference w:type="default" r:id="rId10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353B3D" w:rsidRPr="00BF5F46" w14:paraId="1065910E" w14:textId="77777777" w:rsidTr="00913A06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44EE98B7" w14:textId="77777777" w:rsidR="003B5733" w:rsidRPr="00BF5F46" w:rsidRDefault="00E325A7" w:rsidP="003B5733">
            <w:pPr>
              <w:pStyle w:val="Documenttitle"/>
              <w:rPr>
                <w:lang w:val="ru-RU"/>
              </w:rPr>
            </w:pPr>
            <w:r>
              <w:rPr>
                <w:szCs w:val="52"/>
                <w:lang w:val="mk"/>
              </w:rPr>
              <w:lastRenderedPageBreak/>
              <w:t>Поплави - опасности од животни и инсекти</w:t>
            </w:r>
          </w:p>
        </w:tc>
      </w:tr>
      <w:tr w:rsidR="00353B3D" w:rsidRPr="00BF5F46" w14:paraId="2DB8ADED" w14:textId="77777777" w:rsidTr="00913A06">
        <w:trPr>
          <w:trHeight w:val="724"/>
        </w:trPr>
        <w:tc>
          <w:tcPr>
            <w:tcW w:w="11063" w:type="dxa"/>
          </w:tcPr>
          <w:p w14:paraId="237A8122" w14:textId="77777777" w:rsidR="003B5733" w:rsidRPr="00BF5F46" w:rsidRDefault="00E325A7" w:rsidP="00EE18AD">
            <w:pPr>
              <w:pStyle w:val="Documentsubtitle"/>
              <w:ind w:right="629"/>
              <w:rPr>
                <w:spacing w:val="-4"/>
                <w:lang w:val="ru-RU"/>
              </w:rPr>
            </w:pPr>
            <w:r w:rsidRPr="00EE18AD">
              <w:rPr>
                <w:spacing w:val="-4"/>
                <w:lang w:val="mk"/>
              </w:rPr>
              <w:t xml:space="preserve">Информации како да се постапува во врска со </w:t>
            </w:r>
            <w:r w:rsidR="00EE18AD" w:rsidRPr="00EE18AD">
              <w:rPr>
                <w:spacing w:val="-4"/>
                <w:lang w:val="mk"/>
              </w:rPr>
              <w:t>животни и инсекти после поплава</w:t>
            </w:r>
          </w:p>
        </w:tc>
      </w:tr>
      <w:tr w:rsidR="00353B3D" w14:paraId="75AF7587" w14:textId="77777777" w:rsidTr="00913A06">
        <w:trPr>
          <w:trHeight w:val="269"/>
        </w:trPr>
        <w:tc>
          <w:tcPr>
            <w:tcW w:w="11063" w:type="dxa"/>
          </w:tcPr>
          <w:p w14:paraId="20F515E5" w14:textId="77777777" w:rsidR="00BF0D52" w:rsidRDefault="00E325A7" w:rsidP="00BF3833">
            <w:pPr>
              <w:pStyle w:val="Bannermarking"/>
              <w:spacing w:after="120"/>
            </w:pPr>
            <w:r>
              <w:rPr>
                <w:lang w:val="mk"/>
              </w:rPr>
              <w:t>Macedonian | Mакедонски</w:t>
            </w:r>
          </w:p>
          <w:p w14:paraId="7555BFE4" w14:textId="77777777" w:rsidR="003B5733" w:rsidRPr="001E5058" w:rsidRDefault="00F63D71" w:rsidP="00BF3833">
            <w:pPr>
              <w:pStyle w:val="Bannermarking"/>
              <w:spacing w:after="120"/>
            </w:pPr>
            <w:r w:rsidRPr="00361203">
              <w:fldChar w:fldCharType="begin"/>
            </w:r>
            <w:r w:rsidR="00E325A7"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673CA4DE" w14:textId="77777777" w:rsidR="00756A33" w:rsidRPr="00BF5F46" w:rsidRDefault="00E325A7" w:rsidP="00756A33">
      <w:pPr>
        <w:pStyle w:val="DHHSbody"/>
        <w:rPr>
          <w:b/>
          <w:sz w:val="22"/>
          <w:szCs w:val="22"/>
          <w:lang w:val="ru-RU" w:eastAsia="en-AU"/>
        </w:rPr>
      </w:pPr>
      <w:r w:rsidRPr="00924FEF">
        <w:rPr>
          <w:sz w:val="22"/>
          <w:szCs w:val="22"/>
          <w:lang w:val="mk" w:eastAsia="en-AU"/>
        </w:rPr>
        <w:t xml:space="preserve">Кога се враќате во област во која имало поплава, диви животни - вклучително глодачи, змии или пајаци - може да останале затворени во вашата куќа, шупа или градина. </w:t>
      </w:r>
    </w:p>
    <w:p w14:paraId="1C8DB6FC" w14:textId="77777777" w:rsidR="00885876" w:rsidRPr="00924FEF" w:rsidRDefault="00E325A7" w:rsidP="00885876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  <w:lang w:val="mk"/>
        </w:rPr>
        <w:t xml:space="preserve">Справување со змии </w:t>
      </w:r>
    </w:p>
    <w:p w14:paraId="03B1AF54" w14:textId="77777777" w:rsidR="0056197F" w:rsidRPr="00924FEF" w:rsidRDefault="00E325A7" w:rsidP="0056197F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  <w:lang w:val="mk"/>
        </w:rPr>
        <w:t xml:space="preserve">Кога сте надвор: </w:t>
      </w:r>
    </w:p>
    <w:p w14:paraId="529FCB75" w14:textId="77777777" w:rsidR="00A57128" w:rsidRPr="00BF5F46" w:rsidRDefault="00E325A7" w:rsidP="0056197F">
      <w:pPr>
        <w:pStyle w:val="Bullet1"/>
        <w:numPr>
          <w:ilvl w:val="0"/>
          <w:numId w:val="18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>носете цврсти чизми, ракавици и долги пантолони за да си ги заштитите нозете</w:t>
      </w:r>
    </w:p>
    <w:p w14:paraId="574D2C35" w14:textId="77777777" w:rsidR="0056197F" w:rsidRPr="00BF5F46" w:rsidRDefault="00E325A7" w:rsidP="0056197F">
      <w:pPr>
        <w:pStyle w:val="Bullet1"/>
        <w:numPr>
          <w:ilvl w:val="0"/>
          <w:numId w:val="18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>особено внимавајте на рацете и нозете кога расчистувате после поплава</w:t>
      </w:r>
    </w:p>
    <w:p w14:paraId="46A5CBE3" w14:textId="77777777" w:rsidR="0056197F" w:rsidRPr="00BF5F46" w:rsidRDefault="00E325A7" w:rsidP="0056197F">
      <w:pPr>
        <w:pStyle w:val="Bullet1"/>
        <w:numPr>
          <w:ilvl w:val="0"/>
          <w:numId w:val="18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>ако видите змија, повлечете се и дозволете ѝ да замине - не ја допирајте</w:t>
      </w:r>
    </w:p>
    <w:p w14:paraId="618BAD1D" w14:textId="77777777" w:rsidR="009B4E2C" w:rsidRPr="00BF5F46" w:rsidRDefault="00E325A7" w:rsidP="0056197F">
      <w:pPr>
        <w:pStyle w:val="Bullet1"/>
        <w:numPr>
          <w:ilvl w:val="0"/>
          <w:numId w:val="18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 xml:space="preserve">внимавајте на змиите што пливаат во водата </w:t>
      </w:r>
    </w:p>
    <w:p w14:paraId="467D0FB8" w14:textId="211FF638" w:rsidR="009B4E2C" w:rsidRPr="00BF5F46" w:rsidRDefault="00E325A7" w:rsidP="009B4E2C">
      <w:pPr>
        <w:pStyle w:val="DHHSbody"/>
        <w:numPr>
          <w:ilvl w:val="0"/>
          <w:numId w:val="18"/>
        </w:numPr>
        <w:rPr>
          <w:b/>
          <w:sz w:val="22"/>
          <w:szCs w:val="22"/>
          <w:lang w:val="ru-RU" w:eastAsia="en-AU"/>
        </w:rPr>
      </w:pPr>
      <w:r w:rsidRPr="00924FEF">
        <w:rPr>
          <w:sz w:val="22"/>
          <w:szCs w:val="22"/>
          <w:lang w:val="mk" w:eastAsia="en-AU"/>
        </w:rPr>
        <w:t>треба да го отстраните ѓубрето околу куќата</w:t>
      </w:r>
      <w:r w:rsidR="00717393" w:rsidRPr="00BF5F46">
        <w:rPr>
          <w:sz w:val="22"/>
          <w:szCs w:val="22"/>
          <w:lang w:val="ru-RU" w:eastAsia="en-AU"/>
        </w:rPr>
        <w:t>,</w:t>
      </w:r>
      <w:r w:rsidRPr="00924FEF">
        <w:rPr>
          <w:sz w:val="22"/>
          <w:szCs w:val="22"/>
          <w:lang w:val="mk" w:eastAsia="en-AU"/>
        </w:rPr>
        <w:t xml:space="preserve"> зашто може да привлекува змии, пајаци и глодачи.</w:t>
      </w:r>
    </w:p>
    <w:p w14:paraId="46D0EC0C" w14:textId="77777777" w:rsidR="009B4E2C" w:rsidRPr="00EE18AD" w:rsidRDefault="00E325A7" w:rsidP="17144A5A">
      <w:pPr>
        <w:numPr>
          <w:ilvl w:val="0"/>
          <w:numId w:val="14"/>
        </w:numPr>
        <w:shd w:val="clear" w:color="auto" w:fill="FFFFFF" w:themeFill="background1"/>
        <w:spacing w:before="100" w:beforeAutospacing="1" w:after="100" w:afterAutospacing="1" w:line="240" w:lineRule="auto"/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Ако најдете змија во вашата куќа, не паничете, </w:t>
      </w:r>
      <w:r w:rsidR="00095DB3" w:rsidRPr="00924FEF">
        <w:rPr>
          <w:rFonts w:cs="Arial"/>
          <w:color w:val="222222"/>
          <w:sz w:val="22"/>
          <w:szCs w:val="22"/>
          <w:lang w:val="mk" w:eastAsia="en-AU"/>
        </w:rPr>
        <w:t xml:space="preserve">повлечете се полека и дозволете ѝ да замине. Не ја допирајте. </w:t>
      </w:r>
      <w:r w:rsidRPr="00924FEF">
        <w:rPr>
          <w:sz w:val="22"/>
          <w:szCs w:val="22"/>
          <w:lang w:val="mk"/>
        </w:rPr>
        <w:t xml:space="preserve">Јавете се на Министерството за природна околина, земја, вода и планирање (Department of Environment, Land, Water and Planning) на 136 186 за список на заловувачи на змии во вашата област. </w:t>
      </w:r>
    </w:p>
    <w:p w14:paraId="57FC58E8" w14:textId="77777777" w:rsidR="009B4E2C" w:rsidRPr="00924FEF" w:rsidRDefault="00E325A7" w:rsidP="009B4E2C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  <w:lang w:val="mk"/>
        </w:rPr>
        <w:t xml:space="preserve">Ако ве касне змија: </w:t>
      </w:r>
    </w:p>
    <w:p w14:paraId="06EBA03D" w14:textId="77777777" w:rsidR="009B4E2C" w:rsidRPr="00BF5F46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>не ја мијте кожата околу каснатото место</w:t>
      </w:r>
    </w:p>
    <w:p w14:paraId="186F037A" w14:textId="220FD8FE" w:rsidR="009B4E2C" w:rsidRPr="00BF5F46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 xml:space="preserve">останете </w:t>
      </w:r>
      <w:r w:rsidR="00717393">
        <w:rPr>
          <w:sz w:val="22"/>
          <w:szCs w:val="22"/>
          <w:lang w:val="mk"/>
        </w:rPr>
        <w:t>мирни</w:t>
      </w:r>
      <w:r w:rsidR="00717393" w:rsidRPr="00924FEF">
        <w:rPr>
          <w:sz w:val="22"/>
          <w:szCs w:val="22"/>
          <w:lang w:val="mk"/>
        </w:rPr>
        <w:t xml:space="preserve"> </w:t>
      </w:r>
      <w:r w:rsidRPr="00924FEF">
        <w:rPr>
          <w:sz w:val="22"/>
          <w:szCs w:val="22"/>
          <w:lang w:val="mk"/>
        </w:rPr>
        <w:t>и побарајте итна медицинска помош на 000</w:t>
      </w:r>
    </w:p>
    <w:p w14:paraId="75E52573" w14:textId="732E4AB8" w:rsidR="007E0FA0" w:rsidRPr="00BF5F46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>легнете или седнете</w:t>
      </w:r>
      <w:r w:rsidR="0031090D">
        <w:rPr>
          <w:sz w:val="22"/>
          <w:szCs w:val="22"/>
          <w:lang w:val="mk"/>
        </w:rPr>
        <w:t>,</w:t>
      </w:r>
      <w:r w:rsidRPr="00924FEF">
        <w:rPr>
          <w:sz w:val="22"/>
          <w:szCs w:val="22"/>
          <w:lang w:val="mk"/>
        </w:rPr>
        <w:t xml:space="preserve"> при што каснатото место треба да биде пониско од вашето срце. </w:t>
      </w:r>
    </w:p>
    <w:p w14:paraId="72DAAD94" w14:textId="5504596B" w:rsidR="009B4E2C" w:rsidRPr="00EE18AD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>покријте го местото со чиста и сува преврска. Ако е можно, се препорачува стегнување со завој околу каснатото место.</w:t>
      </w:r>
    </w:p>
    <w:p w14:paraId="4A41E9E5" w14:textId="77777777" w:rsidR="009B4E2C" w:rsidRPr="00EE18AD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запишете го времето на каснувањето и кога е ставен завојот. </w:t>
      </w:r>
    </w:p>
    <w:p w14:paraId="5DB6DC04" w14:textId="77777777" w:rsidR="009B4E2C" w:rsidRPr="00EE18AD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>не ја стегајте раката или ногата со ремен или нешто слично над каснатото место, не ја засекувајте раната за да излезе отровот и не се обидувајте да го ишмукате отровот од раната.</w:t>
      </w:r>
    </w:p>
    <w:p w14:paraId="4B237FE3" w14:textId="77777777" w:rsidR="009B4E2C" w:rsidRPr="00924FEF" w:rsidRDefault="00E325A7" w:rsidP="009B4E2C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  <w:lang w:val="mk"/>
        </w:rPr>
        <w:t xml:space="preserve">Справување со пајаци </w:t>
      </w:r>
    </w:p>
    <w:p w14:paraId="2BEDF9AA" w14:textId="77777777" w:rsidR="009B4E2C" w:rsidRPr="00924FEF" w:rsidRDefault="00E325A7" w:rsidP="009B4E2C">
      <w:pPr>
        <w:pStyle w:val="Bullet1"/>
        <w:numPr>
          <w:ilvl w:val="0"/>
          <w:numId w:val="14"/>
        </w:numPr>
        <w:rPr>
          <w:sz w:val="22"/>
          <w:szCs w:val="22"/>
        </w:rPr>
      </w:pPr>
      <w:r w:rsidRPr="00924FEF">
        <w:rPr>
          <w:sz w:val="22"/>
          <w:szCs w:val="22"/>
          <w:lang w:val="mk"/>
        </w:rPr>
        <w:t xml:space="preserve">Ако ве касне пајак: </w:t>
      </w:r>
    </w:p>
    <w:p w14:paraId="638FAC32" w14:textId="77777777" w:rsidR="00ED47C5" w:rsidRPr="00BF5F46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 xml:space="preserve">измијте го местото и ставете облоги од мраз (ice packs) заради смирување на болката </w:t>
      </w:r>
    </w:p>
    <w:p w14:paraId="19CDF845" w14:textId="77777777" w:rsidR="00ED47C5" w:rsidRPr="00924FEF" w:rsidRDefault="00E325A7" w:rsidP="009B4E2C">
      <w:pPr>
        <w:pStyle w:val="Bullet1"/>
        <w:numPr>
          <w:ilvl w:val="0"/>
          <w:numId w:val="19"/>
        </w:numPr>
        <w:rPr>
          <w:sz w:val="22"/>
          <w:szCs w:val="22"/>
        </w:rPr>
      </w:pPr>
      <w:r w:rsidRPr="00924FEF">
        <w:rPr>
          <w:sz w:val="22"/>
          <w:szCs w:val="22"/>
          <w:lang w:val="mk"/>
        </w:rPr>
        <w:t xml:space="preserve">не го притискајте местото </w:t>
      </w:r>
    </w:p>
    <w:p w14:paraId="0DBA3D72" w14:textId="77777777" w:rsidR="008D11CB" w:rsidRPr="00BF5F46" w:rsidRDefault="00E325A7" w:rsidP="00ED47C5">
      <w:pPr>
        <w:pStyle w:val="Bullet1"/>
        <w:numPr>
          <w:ilvl w:val="0"/>
          <w:numId w:val="19"/>
        </w:numPr>
        <w:rPr>
          <w:sz w:val="22"/>
          <w:szCs w:val="22"/>
          <w:lang w:val="ru-RU"/>
        </w:rPr>
      </w:pPr>
      <w:r w:rsidRPr="00924FEF">
        <w:rPr>
          <w:sz w:val="22"/>
          <w:szCs w:val="22"/>
          <w:lang w:val="mk"/>
        </w:rPr>
        <w:t xml:space="preserve">веднаш побарајте медицинска помош ако ве каснал пајак со црвен грб (redback spider) или ако симптомите се влошуваат. </w:t>
      </w:r>
    </w:p>
    <w:p w14:paraId="3CD3F1BE" w14:textId="77777777" w:rsidR="00924FEF" w:rsidRPr="00BF5F46" w:rsidRDefault="00924FEF" w:rsidP="00ED47C5">
      <w:pPr>
        <w:pStyle w:val="Heading1"/>
        <w:spacing w:before="120" w:after="120" w:line="360" w:lineRule="atLeast"/>
        <w:rPr>
          <w:b/>
          <w:bCs w:val="0"/>
          <w:sz w:val="22"/>
          <w:szCs w:val="22"/>
          <w:lang w:val="ru-RU"/>
        </w:rPr>
      </w:pPr>
    </w:p>
    <w:p w14:paraId="29EDC9C3" w14:textId="77777777" w:rsidR="00924FEF" w:rsidRPr="00BF5F46" w:rsidRDefault="00924FEF" w:rsidP="00924FEF">
      <w:pPr>
        <w:pStyle w:val="Body"/>
        <w:rPr>
          <w:sz w:val="22"/>
          <w:szCs w:val="22"/>
          <w:lang w:val="ru-RU"/>
        </w:rPr>
      </w:pPr>
    </w:p>
    <w:p w14:paraId="2261F91C" w14:textId="77777777" w:rsidR="00ED47C5" w:rsidRPr="00924FEF" w:rsidRDefault="00E325A7" w:rsidP="00ED47C5">
      <w:pPr>
        <w:pStyle w:val="Heading1"/>
        <w:spacing w:before="120" w:after="120" w:line="360" w:lineRule="atLeast"/>
        <w:rPr>
          <w:b/>
          <w:bCs w:val="0"/>
          <w:sz w:val="23"/>
          <w:szCs w:val="23"/>
        </w:rPr>
      </w:pPr>
      <w:r w:rsidRPr="00924FEF">
        <w:rPr>
          <w:b/>
          <w:bCs w:val="0"/>
          <w:sz w:val="23"/>
          <w:szCs w:val="23"/>
          <w:lang w:val="mk"/>
        </w:rPr>
        <w:lastRenderedPageBreak/>
        <w:t>Справување со глодачи и инсекти</w:t>
      </w:r>
    </w:p>
    <w:p w14:paraId="239E74A6" w14:textId="77777777" w:rsidR="00ED47C5" w:rsidRPr="00EE18AD" w:rsidRDefault="00E325A7" w:rsidP="00ED47C5">
      <w:pPr>
        <w:pStyle w:val="Bullet1"/>
        <w:numPr>
          <w:ilvl w:val="0"/>
          <w:numId w:val="14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Глодачите, како што се глувците и стаорците, пренесуваат заразни болести. Треба да ја отстраните храната и другите работи во кои може да се кријат глодачи. </w:t>
      </w:r>
    </w:p>
    <w:p w14:paraId="10EDD71B" w14:textId="77777777" w:rsidR="00ED47C5" w:rsidRPr="00EE18AD" w:rsidRDefault="00E325A7" w:rsidP="003C6077">
      <w:pPr>
        <w:pStyle w:val="Bullet1"/>
        <w:numPr>
          <w:ilvl w:val="0"/>
          <w:numId w:val="14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Исфрлете го ѓубрето и ставете капак на кантата за отпад. Ако е потребно, на суви места ставете стапици за глодачи. </w:t>
      </w:r>
    </w:p>
    <w:p w14:paraId="0F61CF46" w14:textId="2C3485D0" w:rsidR="00ED47C5" w:rsidRPr="00EE18AD" w:rsidRDefault="00E325A7" w:rsidP="00ED47C5">
      <w:pPr>
        <w:pStyle w:val="Bullet1"/>
        <w:numPr>
          <w:ilvl w:val="0"/>
          <w:numId w:val="14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>Држете се настрана од застојана вода</w:t>
      </w:r>
      <w:r w:rsidR="0031090D">
        <w:rPr>
          <w:sz w:val="22"/>
          <w:szCs w:val="22"/>
          <w:lang w:val="mk"/>
        </w:rPr>
        <w:t>,</w:t>
      </w:r>
      <w:r w:rsidRPr="00924FEF">
        <w:rPr>
          <w:sz w:val="22"/>
          <w:szCs w:val="22"/>
          <w:lang w:val="mk"/>
        </w:rPr>
        <w:t xml:space="preserve"> бидејќи во неа се размножуваат комарци. Покривајте го телото што е можно повеќе и користете средства против комарци (mosquito repellent). </w:t>
      </w:r>
    </w:p>
    <w:p w14:paraId="36596734" w14:textId="22E75336" w:rsidR="00ED47C5" w:rsidRPr="00EE18AD" w:rsidRDefault="00E325A7" w:rsidP="00ED47C5">
      <w:pPr>
        <w:pStyle w:val="Bullet1"/>
        <w:numPr>
          <w:ilvl w:val="0"/>
          <w:numId w:val="14"/>
        </w:numPr>
        <w:rPr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Мувите пренесуваат заразни болести. Веднаш исчистете ги остатоците од храна затоа што во нив се размножуваат муви. </w:t>
      </w:r>
    </w:p>
    <w:p w14:paraId="1ED90744" w14:textId="77777777" w:rsidR="008250B3" w:rsidRPr="00F379FE" w:rsidRDefault="00E325A7" w:rsidP="008250B3">
      <w:pPr>
        <w:pStyle w:val="DHHSbullet1"/>
        <w:numPr>
          <w:ilvl w:val="0"/>
          <w:numId w:val="14"/>
        </w:numPr>
        <w:rPr>
          <w:spacing w:val="-2"/>
          <w:sz w:val="22"/>
          <w:szCs w:val="22"/>
          <w:lang w:val="mk"/>
        </w:rPr>
      </w:pPr>
      <w:r w:rsidRPr="00F379FE">
        <w:rPr>
          <w:spacing w:val="-2"/>
          <w:sz w:val="22"/>
          <w:szCs w:val="22"/>
          <w:lang w:val="mk"/>
        </w:rPr>
        <w:t>Ако ве каснало или повредило животно или ве каснал инсект, побарајте совет од вашиот доктор или јавете се на NURSE-ON-CALL 24 часа дневно, 7 дена во неделата, на 1300 60 60 24.</w:t>
      </w:r>
    </w:p>
    <w:p w14:paraId="06F87939" w14:textId="77777777" w:rsidR="00924FEF" w:rsidRPr="00EE18AD" w:rsidRDefault="00924FEF" w:rsidP="008250B3">
      <w:pPr>
        <w:pStyle w:val="DHHSbullet1"/>
        <w:ind w:left="0" w:firstLine="0"/>
        <w:rPr>
          <w:sz w:val="22"/>
          <w:szCs w:val="22"/>
          <w:lang w:val="mk"/>
        </w:rPr>
      </w:pPr>
    </w:p>
    <w:p w14:paraId="054F380F" w14:textId="77777777" w:rsidR="00ED47C5" w:rsidRPr="00EE18AD" w:rsidRDefault="00E325A7" w:rsidP="008250B3">
      <w:pPr>
        <w:pStyle w:val="DHHSbullet1"/>
        <w:ind w:left="0" w:firstLine="0"/>
        <w:rPr>
          <w:rStyle w:val="Hyperlink"/>
          <w:sz w:val="22"/>
          <w:szCs w:val="22"/>
          <w:lang w:val="mk"/>
        </w:rPr>
      </w:pPr>
      <w:r w:rsidRPr="00924FEF">
        <w:rPr>
          <w:sz w:val="22"/>
          <w:szCs w:val="22"/>
          <w:lang w:val="mk"/>
        </w:rPr>
        <w:t xml:space="preserve">За да ја добиете оваа публикација во достапен формат, пратете имејл на </w:t>
      </w:r>
      <w:hyperlink r:id="rId11" w:history="1">
        <w:r w:rsidRPr="00924FEF">
          <w:rPr>
            <w:rStyle w:val="Hyperlink"/>
            <w:sz w:val="22"/>
            <w:szCs w:val="22"/>
            <w:lang w:val="mk"/>
          </w:rPr>
          <w:t>pph.communications@health.vic.gov.au</w:t>
        </w:r>
      </w:hyperlink>
    </w:p>
    <w:p w14:paraId="4B263B57" w14:textId="77777777" w:rsidR="00924FEF" w:rsidRPr="00EE18AD" w:rsidRDefault="00924FEF" w:rsidP="008250B3">
      <w:pPr>
        <w:pStyle w:val="DHHSbullet1"/>
        <w:ind w:left="0" w:firstLine="0"/>
        <w:rPr>
          <w:rStyle w:val="Hyperlink"/>
          <w:sz w:val="22"/>
          <w:szCs w:val="22"/>
          <w:lang w:val="mk"/>
        </w:rPr>
      </w:pPr>
    </w:p>
    <w:p w14:paraId="14BF52AC" w14:textId="77777777" w:rsidR="00924FEF" w:rsidRPr="008250B3" w:rsidRDefault="00E325A7" w:rsidP="008250B3">
      <w:pPr>
        <w:pStyle w:val="DHHSbullet1"/>
        <w:ind w:left="0" w:firstLine="0"/>
      </w:pPr>
      <w:r>
        <w:rPr>
          <w:noProof/>
          <w:lang w:val="en-US" w:eastAsia="zh-CN"/>
        </w:rPr>
        <w:drawing>
          <wp:inline distT="0" distB="0" distL="0" distR="0" wp14:anchorId="0C2DD870" wp14:editId="55D501E0">
            <wp:extent cx="1701800" cy="1701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44100" name="Picture 1">
                      <a:extLst>
                        <a:ext uri="{C183D7F6-B498-43B3-948B-1728B52AA6E4}">
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FEF" w:rsidRPr="008250B3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F3A82" w14:textId="77777777" w:rsidR="00B11272" w:rsidRDefault="00B11272">
      <w:pPr>
        <w:spacing w:after="0" w:line="240" w:lineRule="auto"/>
      </w:pPr>
      <w:r>
        <w:separator/>
      </w:r>
    </w:p>
  </w:endnote>
  <w:endnote w:type="continuationSeparator" w:id="0">
    <w:p w14:paraId="49A64634" w14:textId="77777777" w:rsidR="00B11272" w:rsidRDefault="00B11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B0500000000000000"/>
    <w:charset w:val="00"/>
    <w:family w:val="roman"/>
    <w:pitch w:val="variable"/>
    <w:sig w:usb0="E0002EFF" w:usb1="C8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C1AC510C-4BAC-4475-9D77-F47C990877A4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F084B" w14:textId="77777777" w:rsidR="00E261B3" w:rsidRPr="00F65AA9" w:rsidRDefault="00E325A7" w:rsidP="00F84FA0">
    <w:pPr>
      <w:pStyle w:val="Foot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B461207" wp14:editId="2A2E904E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2" name="MSIPCM566142bfaeef89c23b9188b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6A573E5" w14:textId="77777777" w:rsidR="00171461" w:rsidRPr="00C04D2F" w:rsidRDefault="00E325A7" w:rsidP="0017146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C04D2F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B461207" id="_x0000_t202" coordsize="21600,21600" o:spt="202" path="m,l,21600r21600,l21600,xe">
              <v:stroke joinstyle="miter"/>
              <v:path gradientshapeok="t" o:connecttype="rect"/>
            </v:shapetype>
            <v:shape id="MSIPCM566142bfaeef89c23b9188b5" o:spid="_x0000_s1026" type="#_x0000_t202" alt="&quot;&quot;" style="position:absolute;left:0;text-align:left;margin-left:0;margin-top:802.3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26A573E5" w14:textId="77777777" w:rsidR="00171461" w:rsidRPr="00C04D2F" w:rsidRDefault="00E325A7" w:rsidP="0017146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C04D2F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2251A">
      <w:rPr>
        <w:noProof/>
        <w:lang w:val="en-US" w:eastAsia="zh-CN"/>
      </w:rPr>
      <w:drawing>
        <wp:anchor distT="0" distB="0" distL="114300" distR="114300" simplePos="0" relativeHeight="251658240" behindDoc="1" locked="1" layoutInCell="1" allowOverlap="1" wp14:anchorId="5762BA2E" wp14:editId="018D593F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21714" name="Picture 8">
                    <a:extLst>
                      <a:ext uri="{C183D7F6-B498-43B3-948B-1728B52AA6E4}">
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CD3B13" w14:textId="77777777" w:rsidR="00B11272" w:rsidRDefault="00B11272">
      <w:pPr>
        <w:spacing w:after="0" w:line="240" w:lineRule="auto"/>
      </w:pPr>
      <w:r>
        <w:separator/>
      </w:r>
    </w:p>
  </w:footnote>
  <w:footnote w:type="continuationSeparator" w:id="0">
    <w:p w14:paraId="7917AF61" w14:textId="77777777" w:rsidR="00B11272" w:rsidRDefault="00B11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156EC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89BEE4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50CB0E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9D83A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EA0DE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634184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6263FB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EAC327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444968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958CC7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A2A64D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B80BB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9FCDA6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E8A90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E9632A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FCFE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BF0F80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DC052E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484DDF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6C3A5282"/>
    <w:lvl w:ilvl="0" w:tplc="28246E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88CCDB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102080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2383CF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652D02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1CAC6F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79C417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9F877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212842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63262F60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EC48458A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A2947A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A66F7F4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D028C2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AA8A252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A718CF6A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CA4EC5B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7326DDB2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F8D0D98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8743F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BCC7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3C18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2455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9038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7261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18F3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0A99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E039C"/>
    <w:multiLevelType w:val="multilevel"/>
    <w:tmpl w:val="36B87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B65E47"/>
    <w:multiLevelType w:val="hybridMultilevel"/>
    <w:tmpl w:val="4D2601E2"/>
    <w:lvl w:ilvl="0" w:tplc="75909AD2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E9BEAFE6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9174BA80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551221CA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8392EE10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5DACE754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34783A8E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B8262FA8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B30EBE28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1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89415E7"/>
    <w:multiLevelType w:val="hybridMultilevel"/>
    <w:tmpl w:val="06FA1604"/>
    <w:lvl w:ilvl="0" w:tplc="58481E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30CA97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B8EC5C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BBA9B1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B8C27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3A21B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E3631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31072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AAE46C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364809"/>
    <w:multiLevelType w:val="hybridMultilevel"/>
    <w:tmpl w:val="71F074D8"/>
    <w:lvl w:ilvl="0" w:tplc="EA9E4ED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506213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E8C9B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9A28F3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C407F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A5297A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6E22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1C6C3B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2ECE31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711EA0"/>
    <w:multiLevelType w:val="hybridMultilevel"/>
    <w:tmpl w:val="27F67818"/>
    <w:lvl w:ilvl="0" w:tplc="67720F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E9C894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340B5B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ABA4B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D6253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B1EFCA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1E279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CE08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4B21C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C00255B"/>
    <w:multiLevelType w:val="hybridMultilevel"/>
    <w:tmpl w:val="818A1186"/>
    <w:lvl w:ilvl="0" w:tplc="CC460D28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176CFB88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ACA0978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272EAA0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8408920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B7E6873C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7B0260BA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59C2546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670A47BC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5"/>
  </w:num>
  <w:num w:numId="5">
    <w:abstractNumId w:val="18"/>
  </w:num>
  <w:num w:numId="6">
    <w:abstractNumId w:val="11"/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4"/>
  </w:num>
  <w:num w:numId="11">
    <w:abstractNumId w:val="12"/>
  </w:num>
  <w:num w:numId="12">
    <w:abstractNumId w:val="1"/>
  </w:num>
  <w:num w:numId="13">
    <w:abstractNumId w:val="7"/>
  </w:num>
  <w:num w:numId="14">
    <w:abstractNumId w:val="5"/>
  </w:num>
  <w:num w:numId="15">
    <w:abstractNumId w:val="17"/>
  </w:num>
  <w:num w:numId="16">
    <w:abstractNumId w:val="2"/>
  </w:num>
  <w:num w:numId="17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3"/>
  </w:num>
  <w:num w:numId="20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trackRevisions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TOyNLYwNzcwtDBV0lEKTi0uzszPAykwrAUABrINvS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AA6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5DB3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1D5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4731D"/>
    <w:rsid w:val="00152073"/>
    <w:rsid w:val="00154E2D"/>
    <w:rsid w:val="00155AC2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1461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090D"/>
    <w:rsid w:val="00310C8C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3B3D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077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164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E5F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7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0B2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75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1FC2"/>
    <w:rsid w:val="00605908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5F2C"/>
    <w:rsid w:val="006F6696"/>
    <w:rsid w:val="006F6B8C"/>
    <w:rsid w:val="007013EF"/>
    <w:rsid w:val="007055BD"/>
    <w:rsid w:val="00711425"/>
    <w:rsid w:val="00715AEC"/>
    <w:rsid w:val="00717393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56A33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0FA0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1B1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50B3"/>
    <w:rsid w:val="00826A0B"/>
    <w:rsid w:val="00827DAA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4A2D"/>
    <w:rsid w:val="008457C1"/>
    <w:rsid w:val="008462B8"/>
    <w:rsid w:val="008474FE"/>
    <w:rsid w:val="00850BE1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3924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3A06"/>
    <w:rsid w:val="00914D4D"/>
    <w:rsid w:val="00914D59"/>
    <w:rsid w:val="009151F5"/>
    <w:rsid w:val="009220CA"/>
    <w:rsid w:val="00924AE1"/>
    <w:rsid w:val="00924EC4"/>
    <w:rsid w:val="00924FEF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4E2C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1DD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17C92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9A8"/>
    <w:rsid w:val="00A50CD3"/>
    <w:rsid w:val="00A54715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1272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0D52"/>
    <w:rsid w:val="00BF253C"/>
    <w:rsid w:val="00BF2981"/>
    <w:rsid w:val="00BF30B2"/>
    <w:rsid w:val="00BF3833"/>
    <w:rsid w:val="00BF557D"/>
    <w:rsid w:val="00BF5F46"/>
    <w:rsid w:val="00BF7F58"/>
    <w:rsid w:val="00C01381"/>
    <w:rsid w:val="00C01AB1"/>
    <w:rsid w:val="00C026A0"/>
    <w:rsid w:val="00C04D2F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B793D"/>
    <w:rsid w:val="00CC0C72"/>
    <w:rsid w:val="00CC2BFD"/>
    <w:rsid w:val="00CC34F0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B15"/>
    <w:rsid w:val="00D411A2"/>
    <w:rsid w:val="00D4390B"/>
    <w:rsid w:val="00D4606D"/>
    <w:rsid w:val="00D46C92"/>
    <w:rsid w:val="00D50B9C"/>
    <w:rsid w:val="00D51113"/>
    <w:rsid w:val="00D5170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4F4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D6DC3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25A7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47C5"/>
    <w:rsid w:val="00ED5B9B"/>
    <w:rsid w:val="00ED6565"/>
    <w:rsid w:val="00ED6BAD"/>
    <w:rsid w:val="00ED7447"/>
    <w:rsid w:val="00ED7AC9"/>
    <w:rsid w:val="00EE00D6"/>
    <w:rsid w:val="00EE11E7"/>
    <w:rsid w:val="00EE1488"/>
    <w:rsid w:val="00EE18AD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9FE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6DE39D"/>
    <w:rsid w:val="0B73EB58"/>
    <w:rsid w:val="0B745273"/>
    <w:rsid w:val="0C4E380B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44A5A"/>
    <w:rsid w:val="171A4320"/>
    <w:rsid w:val="1766829E"/>
    <w:rsid w:val="17B12C4C"/>
    <w:rsid w:val="17EAF238"/>
    <w:rsid w:val="18295884"/>
    <w:rsid w:val="18D43679"/>
    <w:rsid w:val="18DC6B25"/>
    <w:rsid w:val="1991276D"/>
    <w:rsid w:val="19FD4087"/>
    <w:rsid w:val="1A139E0A"/>
    <w:rsid w:val="1A7DD746"/>
    <w:rsid w:val="1B06999B"/>
    <w:rsid w:val="1CF62AF2"/>
    <w:rsid w:val="1D05B065"/>
    <w:rsid w:val="1D487AED"/>
    <w:rsid w:val="1D78618A"/>
    <w:rsid w:val="1D796796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5C905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BBE2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ph.communications@health.vic.gov.a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D573A01E-F13E-440D-9CFE-E2B01A1EA0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B7582E-8C8F-42A4-B038-52A6E6B73F1A}"/>
</file>

<file path=customXml/itemProps3.xml><?xml version="1.0" encoding="utf-8"?>
<ds:datastoreItem xmlns:ds="http://schemas.openxmlformats.org/officeDocument/2006/customXml" ds:itemID="{46FA3D92-5778-4D0E-9593-FC180DB9658C}"/>
</file>

<file path=customXml/itemProps4.xml><?xml version="1.0" encoding="utf-8"?>
<ds:datastoreItem xmlns:ds="http://schemas.openxmlformats.org/officeDocument/2006/customXml" ds:itemID="{8379B777-B4EE-4C97-B8E0-3E6425D2A4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how to deal with animals and insects after a flood</vt:lpstr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l and insect hazards - Macedonian</dc:title>
  <dc:creator/>
  <cp:lastModifiedBy/>
  <cp:revision>1</cp:revision>
  <dcterms:created xsi:type="dcterms:W3CDTF">2022-11-01T04:29:00Z</dcterms:created>
  <dcterms:modified xsi:type="dcterms:W3CDTF">2022-11-02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02c02900-0e93-4669-af8d-4ccf65fbf8a1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47:33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ContentTypeId">
    <vt:lpwstr>0x010100B8BC7B5326611A489399C0135DD21E4E</vt:lpwstr>
  </property>
</Properties>
</file>